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106"/>
        <w:gridCol w:w="6203"/>
      </w:tblGrid>
      <w:tr w:rsidRPr="00C01B29" w:rsidR="009F5D93" w:rsidTr="121F27AE" w14:paraId="38BC6EE3" w14:textId="77777777">
        <w:tc>
          <w:tcPr>
            <w:tcW w:w="2106" w:type="dxa"/>
          </w:tcPr>
          <w:p w:rsidRPr="00C01B29" w:rsidR="009F5D93" w:rsidP="009F5D93" w:rsidRDefault="009F5D93" w14:paraId="27EED839" w14:textId="77777777">
            <w:pPr>
              <w:pStyle w:val="CompanyName"/>
              <w:pBdr>
                <w:bottom w:val="none" w:color="auto" w:sz="0" w:space="0"/>
              </w:pBdr>
            </w:pPr>
            <w:bookmarkStart w:name="xgraphic"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:rsidRPr="00F7535E" w:rsidR="009F5D93" w:rsidRDefault="009F5D93" w14:paraId="10E9BCA1" w14:textId="77777777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:rsidRPr="00C01B29" w:rsidR="009F5D93" w:rsidP="009F5D93" w:rsidRDefault="002658C0" w14:paraId="71F62F9F" w14:textId="77777777">
            <w:pPr>
              <w:pStyle w:val="CompanyName"/>
              <w:pBdr>
                <w:bottom w:val="none" w:color="auto" w:sz="0" w:space="0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Pr="009B3B29" w:rsidR="005E3FD9" w:rsidP="009B3B29" w:rsidRDefault="005E3FD9" w14:paraId="2B17065D" w14:textId="77777777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:rsidRPr="009B3B29" w:rsidR="005E3FD9" w:rsidP="00D223EB" w:rsidRDefault="005E3FD9" w14:paraId="2D5BE066" w14:textId="77777777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 w14:anchorId="65822C91">
                      <v:stroke joinstyle="miter"/>
                      <v:path gradientshapeok="t" o:connecttype="rect"/>
                    </v:shapetype>
                    <v:shape id="Text Box 1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">
                      <v:textbox style="mso-fit-shape-to-text:t" inset="0">
                        <w:txbxContent>
                          <w:p w:rsidRPr="009B3B29" w:rsidR="005E3FD9" w:rsidP="009B3B29" w:rsidRDefault="005E3FD9" w14:paraId="2B17065D" w14:textId="77777777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:rsidRPr="009B3B29" w:rsidR="005E3FD9" w:rsidP="00D223EB" w:rsidRDefault="005E3FD9" w14:paraId="2D5BE066" w14:textId="77777777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:rsidRPr="00F7535E" w:rsidR="009F5D93" w:rsidP="00F7535E" w:rsidRDefault="009F5D93" w14:paraId="2FF6DF65" w14:textId="77777777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72"/>
        </w:rPr>
      </w:pPr>
      <w:r w:rsidRPr="00F7535E">
        <w:rPr>
          <w:rFonts w:asciiTheme="minorHAnsi" w:hAnsiTheme="minorHAnsi" w:cstheme="minorBidi"/>
          <w:sz w:val="56"/>
          <w:szCs w:val="56"/>
        </w:rPr>
        <w:t>Senior Project</w:t>
      </w:r>
      <w:r w:rsidRPr="00F7535E" w:rsidR="002A4E83">
        <w:rPr>
          <w:rFonts w:asciiTheme="minorHAnsi" w:hAnsiTheme="minorHAnsi" w:cstheme="minorBidi"/>
          <w:sz w:val="56"/>
          <w:szCs w:val="56"/>
        </w:rPr>
        <w:t xml:space="preserve"> </w:t>
      </w:r>
      <w:r w:rsidRPr="00F7535E" w:rsidR="00D61305">
        <w:rPr>
          <w:rFonts w:asciiTheme="minorHAnsi" w:hAnsiTheme="minorHAnsi" w:cstheme="minorBidi"/>
          <w:sz w:val="56"/>
          <w:szCs w:val="56"/>
        </w:rPr>
        <w:t>Report</w:t>
      </w:r>
    </w:p>
    <w:p w:rsidRPr="00C01B29" w:rsidR="00322473" w:rsidP="001E7639" w:rsidRDefault="00322473" w14:paraId="2CE4F2DE" w14:textId="77777777">
      <w:pPr>
        <w:pStyle w:val="SubtitleItalic"/>
        <w:jc w:val="center"/>
      </w:pPr>
    </w:p>
    <w:p w:rsidRPr="00C01B29" w:rsidR="00322473" w:rsidP="001E7639" w:rsidRDefault="00322473" w14:paraId="66460BEF" w14:textId="77777777">
      <w:pPr>
        <w:pStyle w:val="SubtitleItalic"/>
        <w:jc w:val="center"/>
      </w:pPr>
    </w:p>
    <w:p w:rsidRPr="00C01B29" w:rsidR="001E7639" w:rsidP="001E7639" w:rsidRDefault="001E7639" w14:paraId="2844AF23" w14:textId="77777777">
      <w:pPr>
        <w:pStyle w:val="BodyText"/>
      </w:pPr>
    </w:p>
    <w:p w:rsidRPr="00F7535E" w:rsidR="009F5D93" w:rsidRDefault="002A2D87" w14:paraId="6DFF86FD" w14:textId="77777777">
      <w:pPr>
        <w:pStyle w:val="SubtitleItalic"/>
        <w:jc w:val="center"/>
        <w:rPr>
          <w:rFonts w:asciiTheme="minorHAnsi" w:hAnsiTheme="minorHAnsi" w:cstheme="minorBidi"/>
          <w:b/>
          <w:bCs/>
          <w:color w:val="auto"/>
        </w:rPr>
      </w:pPr>
      <w:r w:rsidRPr="00F7535E">
        <w:rPr>
          <w:rFonts w:asciiTheme="minorHAnsi" w:hAnsiTheme="minorHAnsi" w:cstheme="minorBidi"/>
          <w:b/>
          <w:bCs/>
          <w:color w:val="auto"/>
          <w:highlight w:val="yellow"/>
        </w:rPr>
        <w:t>&lt;ToDo: Insert Project Title /&gt;</w:t>
      </w:r>
    </w:p>
    <w:p w:rsidRPr="00274E4A" w:rsidR="00157A47" w:rsidP="009F5D93" w:rsidRDefault="00157A47" w14:paraId="7EEA775E" w14:textId="77777777">
      <w:pPr>
        <w:pStyle w:val="Author"/>
        <w:rPr>
          <w:rFonts w:asciiTheme="minorHAnsi" w:hAnsiTheme="minorHAnsi" w:cstheme="minorHAnsi"/>
          <w:b/>
          <w:bCs/>
        </w:rPr>
      </w:pPr>
    </w:p>
    <w:p w:rsidRPr="00274E4A" w:rsidR="001E7639" w:rsidP="009F5D93" w:rsidRDefault="001E7639" w14:paraId="03F23AE0" w14:textId="77777777">
      <w:pPr>
        <w:pStyle w:val="Author"/>
        <w:rPr>
          <w:rFonts w:asciiTheme="minorHAnsi" w:hAnsiTheme="minorHAnsi" w:cstheme="minorHAnsi"/>
          <w:b/>
          <w:bCs/>
        </w:rPr>
      </w:pPr>
    </w:p>
    <w:p w:rsidRPr="00274E4A" w:rsidR="00322473" w:rsidP="009F5D93" w:rsidRDefault="00322473" w14:paraId="7EC9623D" w14:textId="77777777">
      <w:pPr>
        <w:pStyle w:val="Author"/>
        <w:rPr>
          <w:rFonts w:asciiTheme="minorHAnsi" w:hAnsiTheme="minorHAnsi" w:cstheme="minorHAnsi"/>
          <w:b/>
          <w:bCs/>
        </w:rPr>
      </w:pPr>
    </w:p>
    <w:p w:rsidRPr="00F7535E" w:rsidR="009F5D93" w:rsidRDefault="009F5D93" w14:paraId="0ECAA737" w14:textId="77777777">
      <w:pPr>
        <w:pStyle w:val="Author"/>
        <w:rPr>
          <w:rFonts w:asciiTheme="minorHAnsi" w:hAnsiTheme="minorHAnsi" w:cstheme="minorBidi"/>
          <w:b/>
          <w:bCs/>
        </w:rPr>
      </w:pPr>
      <w:r w:rsidRPr="00F7535E">
        <w:rPr>
          <w:rFonts w:asciiTheme="minorHAnsi" w:hAnsiTheme="minorHAnsi" w:cstheme="minorBidi"/>
          <w:b/>
          <w:bCs/>
        </w:rPr>
        <w:t>Project Group Member</w:t>
      </w:r>
      <w:r w:rsidRPr="00F7535E" w:rsidR="00D61305">
        <w:rPr>
          <w:rFonts w:asciiTheme="minorHAnsi" w:hAnsiTheme="minorHAnsi" w:cstheme="minorBidi"/>
          <w:b/>
          <w:bCs/>
        </w:rPr>
        <w:t>s</w:t>
      </w:r>
      <w:r w:rsidRPr="00F7535E">
        <w:rPr>
          <w:rFonts w:asciiTheme="minorHAnsi" w:hAnsiTheme="minorHAnsi" w:cstheme="minorBidi"/>
          <w:b/>
          <w:bCs/>
        </w:rPr>
        <w:t>:</w:t>
      </w:r>
    </w:p>
    <w:p w:rsidRPr="00F7535E" w:rsidR="009F5D93" w:rsidRDefault="002A2D87" w14:paraId="0F7D8F92" w14:textId="77777777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 xml:space="preserve">&lt;ToDo: </w:t>
      </w:r>
      <w:r w:rsidRPr="00F7535E" w:rsidR="009F5D93">
        <w:rPr>
          <w:rFonts w:asciiTheme="minorHAnsi" w:hAnsiTheme="minorHAnsi" w:cstheme="minorBidi"/>
          <w:highlight w:val="yellow"/>
        </w:rPr>
        <w:t>StudentName1 (StudentId1)</w:t>
      </w:r>
    </w:p>
    <w:p w:rsidRPr="00F7535E" w:rsidR="009F5D93" w:rsidRDefault="009F5D93" w14:paraId="5EF99C6B" w14:textId="77777777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>StudentName2 (StudentId2)</w:t>
      </w:r>
    </w:p>
    <w:p w:rsidRPr="00F7535E" w:rsidR="009F5D93" w:rsidRDefault="009F5D93" w14:paraId="28F2A08B" w14:textId="77777777">
      <w:pPr>
        <w:pStyle w:val="Author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highlight w:val="yellow"/>
        </w:rPr>
        <w:t>StudentName3 (StudentId3)</w:t>
      </w:r>
      <w:r w:rsidRPr="00F7535E" w:rsidR="002A2D87">
        <w:rPr>
          <w:rFonts w:asciiTheme="minorHAnsi" w:hAnsiTheme="minorHAnsi" w:cstheme="minorBidi"/>
          <w:highlight w:val="yellow"/>
        </w:rPr>
        <w:t xml:space="preserve"> /&gt;</w:t>
      </w:r>
    </w:p>
    <w:p w:rsidRPr="00F7535E" w:rsidR="009F5D93" w:rsidP="00F7535E" w:rsidRDefault="009F5D93" w14:paraId="7F05CF02" w14:textId="169498EB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Supervisor</w:t>
      </w:r>
      <w:r w:rsidRPr="00F7535E">
        <w:rPr>
          <w:rFonts w:asciiTheme="minorHAnsi" w:hAnsiTheme="minorHAnsi" w:cstheme="minorBidi"/>
        </w:rPr>
        <w:t xml:space="preserve">: </w:t>
      </w:r>
      <w:r w:rsidRPr="00F7535E" w:rsidR="002A2D87">
        <w:rPr>
          <w:rFonts w:asciiTheme="minorHAnsi" w:hAnsiTheme="minorHAnsi" w:cstheme="minorBidi"/>
          <w:highlight w:val="yellow"/>
        </w:rPr>
        <w:t>&lt;</w:t>
      </w:r>
      <w:r w:rsidRPr="0005310F" w:rsidR="002A2D87">
        <w:rPr>
          <w:rFonts w:asciiTheme="minorHAnsi" w:hAnsiTheme="minorHAnsi" w:cstheme="minorBidi"/>
          <w:b/>
          <w:bCs/>
          <w:highlight w:val="yellow"/>
        </w:rPr>
        <w:t>ToDo:</w:t>
      </w:r>
      <w:r w:rsidRPr="00F7535E" w:rsidR="002A2D87">
        <w:rPr>
          <w:rFonts w:asciiTheme="minorHAnsi" w:hAnsiTheme="minorHAnsi" w:cstheme="minorBidi"/>
          <w:highlight w:val="yellow"/>
        </w:rPr>
        <w:t xml:space="preserve"> </w:t>
      </w:r>
      <w:r w:rsidRPr="00F7535E" w:rsidR="00D96678">
        <w:rPr>
          <w:rFonts w:asciiTheme="minorHAnsi" w:hAnsiTheme="minorHAnsi" w:cstheme="minorBidi"/>
          <w:highlight w:val="yellow"/>
        </w:rPr>
        <w:t>Supervisor</w:t>
      </w:r>
      <w:r w:rsidR="0005310F">
        <w:rPr>
          <w:rFonts w:asciiTheme="minorHAnsi" w:hAnsiTheme="minorHAnsi" w:cstheme="minorBidi"/>
          <w:highlight w:val="yellow"/>
        </w:rPr>
        <w:t xml:space="preserve"> </w:t>
      </w:r>
      <w:r w:rsidRPr="00F7535E" w:rsidR="00D96678">
        <w:rPr>
          <w:rFonts w:asciiTheme="minorHAnsi" w:hAnsiTheme="minorHAnsi" w:cstheme="minorBidi"/>
          <w:highlight w:val="yellow"/>
        </w:rPr>
        <w:t>Name</w:t>
      </w:r>
      <w:r w:rsidRPr="00F7535E" w:rsidR="002A2D87">
        <w:rPr>
          <w:rFonts w:asciiTheme="minorHAnsi" w:hAnsiTheme="minorHAnsi" w:cstheme="minorBidi"/>
          <w:highlight w:val="yellow"/>
        </w:rPr>
        <w:t xml:space="preserve"> /&gt;</w:t>
      </w:r>
    </w:p>
    <w:p w:rsidRPr="00F7535E" w:rsidR="00274E4A" w:rsidP="00F7535E" w:rsidRDefault="00274E4A" w14:paraId="1CE369C1" w14:textId="3D818A0F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Co-Supervisor</w:t>
      </w:r>
      <w:r w:rsidRPr="00F7535E">
        <w:rPr>
          <w:rFonts w:asciiTheme="minorHAnsi" w:hAnsiTheme="minorHAnsi" w:cstheme="minorBidi"/>
        </w:rPr>
        <w:t xml:space="preserve">: </w:t>
      </w:r>
      <w:r w:rsidR="0005310F">
        <w:rPr>
          <w:rFonts w:asciiTheme="minorHAnsi" w:hAnsiTheme="minorHAnsi" w:cstheme="minorBidi"/>
          <w:highlight w:val="yellow"/>
        </w:rPr>
        <w:t>&lt;Remove if not applicable</w:t>
      </w:r>
      <w:r w:rsidRPr="00F7535E">
        <w:rPr>
          <w:rFonts w:asciiTheme="minorHAnsi" w:hAnsiTheme="minorHAnsi" w:cstheme="minorBidi"/>
          <w:highlight w:val="yellow"/>
        </w:rPr>
        <w:t>/&gt;</w:t>
      </w:r>
    </w:p>
    <w:p w:rsidRPr="00274E4A" w:rsidR="00274E4A" w:rsidP="00157A47" w:rsidRDefault="00274E4A" w14:paraId="5B5CC57D" w14:textId="77777777">
      <w:pPr>
        <w:pStyle w:val="Jury"/>
        <w:spacing w:before="840" w:after="120"/>
        <w:rPr>
          <w:rFonts w:asciiTheme="minorHAnsi" w:hAnsiTheme="minorHAnsi" w:cstheme="minorHAnsi"/>
        </w:rPr>
      </w:pPr>
    </w:p>
    <w:p w:rsidRPr="00F7535E" w:rsidR="009F5D93" w:rsidP="00F7535E" w:rsidRDefault="009F5D93" w14:paraId="111124FB" w14:textId="177C3620">
      <w:pPr>
        <w:spacing w:before="1920"/>
        <w:jc w:val="center"/>
        <w:rPr>
          <w:b/>
          <w:bCs/>
          <w:sz w:val="24"/>
          <w:szCs w:val="24"/>
        </w:rPr>
      </w:pPr>
      <w:r w:rsidRPr="135404F5">
        <w:rPr>
          <w:b/>
          <w:bCs/>
          <w:sz w:val="24"/>
          <w:szCs w:val="24"/>
        </w:rPr>
        <w:t>20</w:t>
      </w:r>
      <w:r w:rsidRPr="00AE5834" w:rsidR="00AE5834">
        <w:rPr>
          <w:b/>
          <w:bCs/>
          <w:sz w:val="24"/>
          <w:szCs w:val="24"/>
          <w:highlight w:val="yellow"/>
        </w:rPr>
        <w:t>??</w:t>
      </w:r>
    </w:p>
    <w:p w:rsidRPr="00F7535E" w:rsidR="00BB506F" w:rsidP="00F7535E" w:rsidRDefault="009F5D93" w14:paraId="669A1FD8" w14:textId="5DCCBB91">
      <w:pPr>
        <w:spacing w:after="0" w:line="240" w:lineRule="auto"/>
        <w:rPr>
          <w:sz w:val="20"/>
          <w:szCs w:val="20"/>
        </w:rPr>
        <w:sectPr w:rsidRPr="00F7535E" w:rsidR="00BB506F" w:rsidSect="009F5D93">
          <w:footerReference w:type="default" r:id="rId12"/>
          <w:pgSz w:w="11909" w:h="16834" w:orient="portrait" w:code="9"/>
          <w:pgMar w:top="1440" w:right="1800" w:bottom="1800" w:left="1800" w:header="720" w:footer="965" w:gutter="0"/>
          <w:pgNumType w:start="1"/>
          <w:cols w:space="240"/>
          <w:titlePg/>
        </w:sectPr>
      </w:pPr>
      <w:r w:rsidRPr="00F7535E">
        <w:rPr>
          <w:sz w:val="20"/>
          <w:szCs w:val="20"/>
        </w:rPr>
        <w:t xml:space="preserve">This </w:t>
      </w:r>
      <w:r w:rsidRPr="00F7535E" w:rsidR="00157A47">
        <w:rPr>
          <w:sz w:val="20"/>
          <w:szCs w:val="20"/>
        </w:rPr>
        <w:t xml:space="preserve">project </w:t>
      </w:r>
      <w:r w:rsidRPr="00F7535E" w:rsidR="00BE7454">
        <w:rPr>
          <w:sz w:val="20"/>
          <w:szCs w:val="20"/>
        </w:rPr>
        <w:t>report</w:t>
      </w:r>
      <w:r w:rsidRPr="00F7535E">
        <w:rPr>
          <w:sz w:val="20"/>
          <w:szCs w:val="20"/>
        </w:rPr>
        <w:t xml:space="preserve"> is submitted to the Department of Computer Science and Engineering of Qatar University in partial </w:t>
      </w:r>
      <w:r w:rsidRPr="00F7535E" w:rsidR="00D223EB">
        <w:rPr>
          <w:sz w:val="20"/>
          <w:szCs w:val="20"/>
        </w:rPr>
        <w:t>fulfillment</w:t>
      </w:r>
      <w:r w:rsidRPr="00F7535E">
        <w:rPr>
          <w:sz w:val="20"/>
          <w:szCs w:val="20"/>
        </w:rPr>
        <w:t xml:space="preserve"> of the requirements of the Senior Project </w:t>
      </w:r>
      <w:proofErr w:type="spellStart"/>
      <w:r w:rsidRPr="00F7535E">
        <w:rPr>
          <w:sz w:val="20"/>
          <w:szCs w:val="20"/>
        </w:rPr>
        <w:t>cours</w:t>
      </w:r>
      <w:proofErr w:type="spellEnd"/>
    </w:p>
    <w:bookmarkEnd w:id="0"/>
    <w:p w:rsidRPr="00C01B29" w:rsidR="00796232" w:rsidRDefault="00796232" w14:paraId="47DC7A23" w14:textId="77777777">
      <w:r w:rsidRPr="00C01B29">
        <w:lastRenderedPageBreak/>
        <w:br w:type="page"/>
      </w:r>
    </w:p>
    <w:sdt>
      <w:sdtPr>
        <w:rPr>
          <w:rFonts w:asciiTheme="minorHAnsi" w:hAnsiTheme="minorHAnsi" w:eastAsia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Pr="004C002F" w:rsidR="009A42E5" w:rsidP="00796232" w:rsidRDefault="009A42E5" w14:paraId="70466EAC" w14:textId="77777777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:rsidR="002B3394" w:rsidRDefault="00B102D4" w14:paraId="645C21EF" w14:textId="392FCEAA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r w:rsidRPr="00C01B29">
            <w:fldChar w:fldCharType="begin"/>
          </w:r>
          <w:r w:rsidRPr="00C01B29" w:rsidR="009A42E5">
            <w:instrText xml:space="preserve"> TOC \o "1-3" \h \z \u </w:instrText>
          </w:r>
          <w:r w:rsidRPr="00C01B29">
            <w:fldChar w:fldCharType="separate"/>
          </w:r>
          <w:hyperlink w:history="1" w:anchor="_Toc146050428">
            <w:r w:rsidRPr="00BE161A" w:rsidR="002B3394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Pr="00BE161A" w:rsidR="002B3394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:rsidR="002B3394" w:rsidRDefault="002B3394" w14:paraId="3D8EC08A" w14:textId="212586FA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history="1" w:anchor="_Toc146050429">
            <w:r w:rsidRPr="00BE161A">
              <w:rPr>
                <w:rStyle w:val="Hyperlink"/>
                <w:noProof/>
              </w:rPr>
              <w:t>2.</w:t>
            </w:r>
            <w:r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Pr="00BE161A">
              <w:rPr>
                <w:rStyle w:val="Hyperlink"/>
                <w:noProof/>
              </w:rPr>
              <w:t>Khali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3394" w:rsidRDefault="002B3394" w14:paraId="287D4B7F" w14:textId="4218DAC8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history="1" w:anchor="_Toc146050430">
            <w:r w:rsidRPr="00BE161A">
              <w:rPr>
                <w:rStyle w:val="Hyperlink"/>
                <w:noProof/>
              </w:rPr>
              <w:t>3.</w:t>
            </w:r>
            <w:r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Pr="00BE161A">
              <w:rPr>
                <w:rStyle w:val="Hyperlink"/>
                <w:noProof/>
              </w:rPr>
              <w:t>Mohamed-Dh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3394" w:rsidRDefault="002B3394" w14:paraId="69C6070C" w14:textId="596B91B8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history="1" w:anchor="_Toc146050431">
            <w:r w:rsidRPr="00BE161A">
              <w:rPr>
                <w:rStyle w:val="Hyperlink"/>
                <w:noProof/>
              </w:rPr>
              <w:t>4.</w:t>
            </w:r>
            <w:r>
              <w:rPr>
                <w:noProof/>
                <w:kern w:val="2"/>
                <w:sz w:val="24"/>
                <w:szCs w:val="24"/>
                <w:lang w:val="en-QA" w:eastAsia="en-GB"/>
                <w14:ligatures w14:val="standardContextual"/>
              </w:rPr>
              <w:tab/>
            </w:r>
            <w:r w:rsidRPr="00BE161A">
              <w:rPr>
                <w:rStyle w:val="Hyperlink"/>
                <w:noProof/>
              </w:rPr>
              <w:t>Yousse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3394" w:rsidRDefault="002B3394" w14:paraId="6D09553D" w14:textId="3F59A7DE">
          <w:pPr>
            <w:pStyle w:val="TOC1"/>
            <w:rPr>
              <w:noProof/>
              <w:kern w:val="2"/>
              <w:sz w:val="24"/>
              <w:szCs w:val="24"/>
              <w:lang w:val="en-QA" w:eastAsia="en-GB"/>
              <w14:ligatures w14:val="standardContextual"/>
            </w:rPr>
          </w:pPr>
          <w:hyperlink w:history="1" w:anchor="_Toc146050432">
            <w:r w:rsidRPr="00BE161A">
              <w:rPr>
                <w:rStyle w:val="Hyperlink"/>
                <w:noProof/>
              </w:rPr>
              <w:t>Extra ideas (Draf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050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C01B29" w:rsidR="009A42E5" w:rsidRDefault="00B102D4" w14:paraId="255FC2C8" w14:textId="1A17E4FF">
          <w:r w:rsidRPr="00C01B29">
            <w:fldChar w:fldCharType="end"/>
          </w:r>
        </w:p>
      </w:sdtContent>
    </w:sdt>
    <w:p w:rsidRPr="00C01B29" w:rsidR="004B71B7" w:rsidRDefault="004B71B7" w14:paraId="65C0338B" w14:textId="77777777">
      <w:r w:rsidRPr="00C01B29">
        <w:br w:type="page"/>
      </w:r>
    </w:p>
    <w:p w:rsidRPr="00C01B29" w:rsidR="002A2D87" w:rsidRDefault="002A2D87" w14:paraId="57C230B2" w14:textId="77777777">
      <w:pPr>
        <w:sectPr w:rsidRPr="00C01B29" w:rsidR="002A2D87" w:rsidSect="002A2D87">
          <w:footerReference w:type="default" r:id="rId13"/>
          <w:pgSz w:w="11906" w:h="16838" w:orient="portrait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:rsidR="00900CFA" w:rsidP="00677A59" w:rsidRDefault="002B3394" w14:paraId="4FD30BB5" w14:textId="4132101B">
      <w:pPr>
        <w:pStyle w:val="Heading1"/>
        <w:numPr>
          <w:ilvl w:val="0"/>
          <w:numId w:val="1"/>
        </w:numPr>
        <w:spacing w:after="240"/>
      </w:pPr>
      <w:bookmarkStart w:name="_Toc274166446" w:id="1"/>
      <w:bookmarkStart w:name="_Toc146050428" w:id="2"/>
      <w:r>
        <w:lastRenderedPageBreak/>
        <w:t>Essa</w:t>
      </w:r>
      <w:bookmarkEnd w:id="2"/>
    </w:p>
    <w:p w:rsidR="002B3394" w:rsidP="002B3394" w:rsidRDefault="002B3394" w14:paraId="1036302C" w14:textId="77777777"/>
    <w:p w:rsidR="002B3394" w:rsidP="002B3394" w:rsidRDefault="002B3394" w14:paraId="591C1C9A" w14:textId="77777777"/>
    <w:p w:rsidR="002B3394" w:rsidP="002B3394" w:rsidRDefault="002B3394" w14:paraId="55C9C3B2" w14:textId="77777777"/>
    <w:p w:rsidRPr="002B3394" w:rsidR="002B3394" w:rsidP="002B3394" w:rsidRDefault="002B3394" w14:paraId="67FC4146" w14:textId="77777777"/>
    <w:p w:rsidR="00CA0258" w:rsidP="00677A59" w:rsidRDefault="002B3394" w14:paraId="3FC35435" w14:textId="2DDFA413">
      <w:pPr>
        <w:pStyle w:val="Heading1"/>
        <w:numPr>
          <w:ilvl w:val="0"/>
          <w:numId w:val="1"/>
        </w:numPr>
        <w:spacing w:after="240"/>
      </w:pPr>
      <w:bookmarkStart w:name="_Toc146050429" w:id="3"/>
      <w:bookmarkEnd w:id="1"/>
      <w:r>
        <w:t>Khalifa</w:t>
      </w:r>
      <w:bookmarkEnd w:id="3"/>
    </w:p>
    <w:p w:rsidRPr="001E69B9" w:rsidR="006C046A" w:rsidP="001E69B9" w:rsidRDefault="006C046A" w14:paraId="65D47DB2" w14:textId="6B3CA89A">
      <w:pPr>
        <w:pStyle w:val="BodyText"/>
        <w:spacing w:line="240" w:lineRule="auto"/>
        <w:jc w:val="both"/>
      </w:pPr>
      <w:bookmarkStart w:name="_Toc274166450" w:id="4"/>
      <w:r>
        <w:br w:type="page"/>
      </w:r>
    </w:p>
    <w:p w:rsidR="002B3394" w:rsidP="002B3394" w:rsidRDefault="002B3394" w14:paraId="1BFE3D3A" w14:textId="77777777">
      <w:pPr>
        <w:pStyle w:val="Heading1"/>
        <w:numPr>
          <w:ilvl w:val="0"/>
          <w:numId w:val="1"/>
        </w:numPr>
        <w:spacing w:after="240"/>
      </w:pPr>
      <w:bookmarkStart w:name="_Toc146050430" w:id="5"/>
      <w:bookmarkEnd w:id="4"/>
      <w:r>
        <w:lastRenderedPageBreak/>
        <w:t>Mohamed-</w:t>
      </w:r>
      <w:proofErr w:type="spellStart"/>
      <w:r>
        <w:t>Dhia</w:t>
      </w:r>
      <w:bookmarkStart w:name="_Toc525554843" w:id="6"/>
      <w:bookmarkStart w:name="_Toc525554966" w:id="7"/>
      <w:bookmarkStart w:name="_Toc127833528" w:id="8"/>
      <w:bookmarkStart w:name="_Toc127833674" w:id="9"/>
      <w:bookmarkStart w:name="_Toc127850462" w:id="10"/>
      <w:bookmarkStart w:name="_Toc127855967" w:id="11"/>
      <w:bookmarkStart w:name="_Toc127856116" w:id="12"/>
      <w:bookmarkStart w:name="_Toc127856263" w:id="13"/>
      <w:bookmarkStart w:name="_Toc525554844" w:id="14"/>
      <w:bookmarkStart w:name="_Toc525554967" w:id="15"/>
      <w:bookmarkStart w:name="_Toc127833529" w:id="16"/>
      <w:bookmarkStart w:name="_Toc127833675" w:id="17"/>
      <w:bookmarkStart w:name="_Toc127850463" w:id="18"/>
      <w:bookmarkStart w:name="_Toc127855968" w:id="19"/>
      <w:bookmarkStart w:name="_Toc127856117" w:id="20"/>
      <w:bookmarkStart w:name="_Toc127856264" w:id="21"/>
      <w:bookmarkStart w:name="_Toc127833530" w:id="22"/>
      <w:bookmarkStart w:name="_Toc127833676" w:id="23"/>
      <w:bookmarkStart w:name="_Toc127850464" w:id="24"/>
      <w:bookmarkStart w:name="_Toc127855969" w:id="25"/>
      <w:bookmarkStart w:name="_Toc127856118" w:id="26"/>
      <w:bookmarkStart w:name="_Toc127856265" w:id="27"/>
      <w:bookmarkStart w:name="_Toc127833531" w:id="28"/>
      <w:bookmarkStart w:name="_Toc127833677" w:id="29"/>
      <w:bookmarkStart w:name="_Toc127850465" w:id="30"/>
      <w:bookmarkStart w:name="_Toc127855970" w:id="31"/>
      <w:bookmarkStart w:name="_Toc127856119" w:id="32"/>
      <w:bookmarkStart w:name="_Toc127856266" w:id="33"/>
      <w:bookmarkStart w:name="_Toc127833532" w:id="34"/>
      <w:bookmarkStart w:name="_Toc127833678" w:id="35"/>
      <w:bookmarkStart w:name="_Toc127850466" w:id="36"/>
      <w:bookmarkStart w:name="_Toc127855971" w:id="37"/>
      <w:bookmarkStart w:name="_Toc127856120" w:id="38"/>
      <w:bookmarkStart w:name="_Toc127856267" w:id="39"/>
      <w:bookmarkStart w:name="_Toc127833533" w:id="40"/>
      <w:bookmarkStart w:name="_Toc127833679" w:id="41"/>
      <w:bookmarkStart w:name="_Toc127850467" w:id="42"/>
      <w:bookmarkStart w:name="_Toc127855972" w:id="43"/>
      <w:bookmarkStart w:name="_Toc127856121" w:id="44"/>
      <w:bookmarkStart w:name="_Toc127856268" w:id="45"/>
      <w:bookmarkStart w:name="_Toc127833534" w:id="46"/>
      <w:bookmarkStart w:name="_Toc127833680" w:id="47"/>
      <w:bookmarkStart w:name="_Toc127850468" w:id="48"/>
      <w:bookmarkStart w:name="_Toc127855973" w:id="49"/>
      <w:bookmarkStart w:name="_Toc127856122" w:id="50"/>
      <w:bookmarkStart w:name="_Toc127856269" w:id="51"/>
      <w:bookmarkStart w:name="_Toc127833535" w:id="52"/>
      <w:bookmarkStart w:name="_Toc127833681" w:id="53"/>
      <w:bookmarkStart w:name="_Toc127850469" w:id="54"/>
      <w:bookmarkStart w:name="_Toc127855974" w:id="55"/>
      <w:bookmarkStart w:name="_Toc127856123" w:id="56"/>
      <w:bookmarkStart w:name="_Toc127856270" w:id="57"/>
      <w:bookmarkStart w:name="_Toc127833536" w:id="58"/>
      <w:bookmarkStart w:name="_Toc127833682" w:id="59"/>
      <w:bookmarkStart w:name="_Toc127850470" w:id="60"/>
      <w:bookmarkStart w:name="_Toc127855975" w:id="61"/>
      <w:bookmarkStart w:name="_Toc127856124" w:id="62"/>
      <w:bookmarkStart w:name="_Toc127856271" w:id="63"/>
      <w:bookmarkStart w:name="_Toc127833537" w:id="64"/>
      <w:bookmarkStart w:name="_Toc127833683" w:id="65"/>
      <w:bookmarkStart w:name="_Toc127850471" w:id="66"/>
      <w:bookmarkStart w:name="_Toc127855976" w:id="67"/>
      <w:bookmarkStart w:name="_Toc127856125" w:id="68"/>
      <w:bookmarkStart w:name="_Toc127856272" w:id="69"/>
      <w:bookmarkStart w:name="_Toc127833538" w:id="70"/>
      <w:bookmarkStart w:name="_Toc127833684" w:id="71"/>
      <w:bookmarkStart w:name="_Toc127850472" w:id="72"/>
      <w:bookmarkStart w:name="_Toc127855977" w:id="73"/>
      <w:bookmarkStart w:name="_Toc127856126" w:id="74"/>
      <w:bookmarkStart w:name="_Toc127856273" w:id="75"/>
      <w:bookmarkStart w:name="_Toc127833539" w:id="76"/>
      <w:bookmarkStart w:name="_Toc127833685" w:id="77"/>
      <w:bookmarkStart w:name="_Toc127850473" w:id="78"/>
      <w:bookmarkStart w:name="_Toc127855978" w:id="79"/>
      <w:bookmarkStart w:name="_Toc127856127" w:id="80"/>
      <w:bookmarkStart w:name="_Toc127856274" w:id="81"/>
      <w:bookmarkStart w:name="_Toc127833540" w:id="82"/>
      <w:bookmarkStart w:name="_Toc127833686" w:id="83"/>
      <w:bookmarkStart w:name="_Toc127850474" w:id="84"/>
      <w:bookmarkStart w:name="_Toc127855979" w:id="85"/>
      <w:bookmarkStart w:name="_Toc127856128" w:id="86"/>
      <w:bookmarkStart w:name="_Toc127856275" w:id="87"/>
      <w:bookmarkStart w:name="_Toc525554845" w:id="88"/>
      <w:bookmarkStart w:name="_Toc525554968" w:id="89"/>
      <w:bookmarkStart w:name="_Toc127833541" w:id="90"/>
      <w:bookmarkStart w:name="_Toc127833687" w:id="91"/>
      <w:bookmarkStart w:name="_Toc127850475" w:id="92"/>
      <w:bookmarkStart w:name="_Toc127855980" w:id="93"/>
      <w:bookmarkStart w:name="_Toc127856129" w:id="94"/>
      <w:bookmarkStart w:name="_Toc127856276" w:id="95"/>
      <w:bookmarkStart w:name="_Toc127833542" w:id="96"/>
      <w:bookmarkStart w:name="_Toc127833688" w:id="97"/>
      <w:bookmarkStart w:name="_Toc127850476" w:id="98"/>
      <w:bookmarkStart w:name="_Toc127855981" w:id="99"/>
      <w:bookmarkStart w:name="_Toc127856130" w:id="100"/>
      <w:bookmarkStart w:name="_Toc127856277" w:id="101"/>
      <w:bookmarkStart w:name="_Toc127833547" w:id="102"/>
      <w:bookmarkStart w:name="_Toc127833693" w:id="103"/>
      <w:bookmarkStart w:name="_Toc127850481" w:id="104"/>
      <w:bookmarkStart w:name="_Toc127855986" w:id="105"/>
      <w:bookmarkStart w:name="_Toc127856135" w:id="106"/>
      <w:bookmarkStart w:name="_Toc127856282" w:id="107"/>
      <w:bookmarkStart w:name="_Toc127833551" w:id="108"/>
      <w:bookmarkStart w:name="_Toc127833697" w:id="109"/>
      <w:bookmarkStart w:name="_Toc127850485" w:id="110"/>
      <w:bookmarkStart w:name="_Toc127855990" w:id="111"/>
      <w:bookmarkStart w:name="_Toc127856139" w:id="112"/>
      <w:bookmarkStart w:name="_Toc127856286" w:id="113"/>
      <w:bookmarkStart w:name="_Toc465843480" w:id="114"/>
      <w:bookmarkStart w:name="_Toc465843732" w:id="115"/>
      <w:bookmarkStart w:name="_Toc465843825" w:id="116"/>
      <w:bookmarkStart w:name="_Toc465843481" w:id="117"/>
      <w:bookmarkStart w:name="_Toc465843733" w:id="118"/>
      <w:bookmarkStart w:name="_Toc465843826" w:id="119"/>
      <w:bookmarkStart w:name="_Toc465843482" w:id="120"/>
      <w:bookmarkStart w:name="_Toc465843734" w:id="121"/>
      <w:bookmarkStart w:name="_Toc465843827" w:id="122"/>
      <w:bookmarkStart w:name="_Toc465843483" w:id="123"/>
      <w:bookmarkStart w:name="_Toc465843735" w:id="124"/>
      <w:bookmarkStart w:name="_Toc465843828" w:id="125"/>
      <w:bookmarkStart w:name="_Toc465843484" w:id="126"/>
      <w:bookmarkStart w:name="_Toc465843736" w:id="127"/>
      <w:bookmarkStart w:name="_Toc465843829" w:id="128"/>
      <w:bookmarkStart w:name="_Toc465843485" w:id="129"/>
      <w:bookmarkStart w:name="_Toc465843737" w:id="130"/>
      <w:bookmarkStart w:name="_Toc465843830" w:id="131"/>
      <w:bookmarkStart w:name="_Toc465843486" w:id="132"/>
      <w:bookmarkStart w:name="_Toc465843738" w:id="133"/>
      <w:bookmarkStart w:name="_Toc465843831" w:id="134"/>
      <w:bookmarkStart w:name="_Toc465843487" w:id="135"/>
      <w:bookmarkStart w:name="_Toc465843739" w:id="136"/>
      <w:bookmarkStart w:name="_Toc465843832" w:id="137"/>
      <w:bookmarkStart w:name="_Toc465843488" w:id="138"/>
      <w:bookmarkStart w:name="_Toc465843740" w:id="139"/>
      <w:bookmarkStart w:name="_Toc465843833" w:id="140"/>
      <w:bookmarkStart w:name="_Toc465843489" w:id="141"/>
      <w:bookmarkStart w:name="_Toc465843741" w:id="142"/>
      <w:bookmarkStart w:name="_Toc465843834" w:id="143"/>
      <w:bookmarkStart w:name="_Toc465843490" w:id="144"/>
      <w:bookmarkStart w:name="_Toc465843742" w:id="145"/>
      <w:bookmarkStart w:name="_Toc465843835" w:id="146"/>
      <w:bookmarkStart w:name="_Toc465843491" w:id="147"/>
      <w:bookmarkStart w:name="_Toc465843743" w:id="148"/>
      <w:bookmarkStart w:name="_Toc465843836" w:id="149"/>
      <w:bookmarkStart w:name="_Toc465843492" w:id="150"/>
      <w:bookmarkStart w:name="_Toc465843744" w:id="151"/>
      <w:bookmarkStart w:name="_Toc465843837" w:id="152"/>
      <w:bookmarkStart w:name="_Toc465843493" w:id="153"/>
      <w:bookmarkStart w:name="_Toc465843745" w:id="154"/>
      <w:bookmarkStart w:name="_Toc465843838" w:id="155"/>
      <w:bookmarkStart w:name="_Toc465843494" w:id="156"/>
      <w:bookmarkStart w:name="_Toc465843746" w:id="157"/>
      <w:bookmarkStart w:name="_Toc465843839" w:id="158"/>
      <w:bookmarkStart w:name="_Toc465843495" w:id="159"/>
      <w:bookmarkStart w:name="_Toc465843747" w:id="160"/>
      <w:bookmarkStart w:name="_Toc465843840" w:id="161"/>
      <w:bookmarkStart w:name="_Toc465843496" w:id="162"/>
      <w:bookmarkStart w:name="_Toc465843748" w:id="163"/>
      <w:bookmarkStart w:name="_Toc465843841" w:id="164"/>
      <w:bookmarkStart w:name="_Toc465843497" w:id="165"/>
      <w:bookmarkStart w:name="_Toc465843749" w:id="166"/>
      <w:bookmarkStart w:name="_Toc465843842" w:id="167"/>
      <w:bookmarkStart w:name="_Toc465843498" w:id="168"/>
      <w:bookmarkStart w:name="_Toc465843750" w:id="169"/>
      <w:bookmarkStart w:name="_Toc465843843" w:id="170"/>
      <w:bookmarkStart w:name="_Toc465843499" w:id="171"/>
      <w:bookmarkStart w:name="_Toc465843751" w:id="172"/>
      <w:bookmarkStart w:name="_Toc465843844" w:id="173"/>
      <w:bookmarkStart w:name="_Toc465843500" w:id="174"/>
      <w:bookmarkStart w:name="_Toc465843752" w:id="175"/>
      <w:bookmarkStart w:name="_Toc465843845" w:id="176"/>
      <w:bookmarkStart w:name="_Toc465843501" w:id="177"/>
      <w:bookmarkStart w:name="_Toc465843753" w:id="178"/>
      <w:bookmarkStart w:name="_Toc465843846" w:id="179"/>
      <w:bookmarkStart w:name="_Toc465843502" w:id="180"/>
      <w:bookmarkStart w:name="_Toc465843754" w:id="181"/>
      <w:bookmarkStart w:name="_Toc465843847" w:id="182"/>
      <w:bookmarkStart w:name="_Toc465843503" w:id="183"/>
      <w:bookmarkStart w:name="_Toc465843755" w:id="184"/>
      <w:bookmarkStart w:name="_Toc465843848" w:id="185"/>
      <w:bookmarkStart w:name="_Toc465843504" w:id="186"/>
      <w:bookmarkStart w:name="_Toc465843756" w:id="187"/>
      <w:bookmarkStart w:name="_Toc465843849" w:id="188"/>
      <w:bookmarkStart w:name="_Toc465843505" w:id="189"/>
      <w:bookmarkStart w:name="_Toc465843757" w:id="190"/>
      <w:bookmarkStart w:name="_Toc465843850" w:id="191"/>
      <w:bookmarkStart w:name="_Toc465843506" w:id="192"/>
      <w:bookmarkStart w:name="_Toc465843758" w:id="193"/>
      <w:bookmarkStart w:name="_Toc465843851" w:id="194"/>
      <w:bookmarkStart w:name="_Toc465843507" w:id="195"/>
      <w:bookmarkStart w:name="_Toc465843759" w:id="196"/>
      <w:bookmarkStart w:name="_Toc465843852" w:id="197"/>
      <w:bookmarkStart w:name="_Toc465843508" w:id="198"/>
      <w:bookmarkStart w:name="_Toc465843760" w:id="199"/>
      <w:bookmarkStart w:name="_Toc465843853" w:id="200"/>
      <w:bookmarkStart w:name="_Toc465843509" w:id="201"/>
      <w:bookmarkStart w:name="_Toc465843761" w:id="202"/>
      <w:bookmarkStart w:name="_Toc465843854" w:id="203"/>
      <w:bookmarkStart w:name="_Toc465843510" w:id="204"/>
      <w:bookmarkStart w:name="_Toc465843762" w:id="205"/>
      <w:bookmarkStart w:name="_Toc465843855" w:id="206"/>
      <w:bookmarkStart w:name="_Toc274166461" w:id="207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proofErr w:type="spellEnd"/>
    </w:p>
    <w:p w:rsidR="00E56B9F" w:rsidP="00E56B9F" w:rsidRDefault="00E56B9F" w14:paraId="7C9524BF" w14:textId="77777777"/>
    <w:p w:rsidR="00E56B9F" w:rsidP="00E56B9F" w:rsidRDefault="00E56B9F" w14:paraId="6E6A0688" w14:textId="77777777"/>
    <w:p w:rsidRPr="00E56B9F" w:rsidR="00E56B9F" w:rsidP="00E56B9F" w:rsidRDefault="00E56B9F" w14:paraId="0497638F" w14:textId="77777777"/>
    <w:p w:rsidRPr="00F91A85" w:rsidR="00F91A85" w:rsidP="002B3394" w:rsidRDefault="002B3394" w14:paraId="01827986" w14:textId="12CB4AB8" w14:noSpellErr="1">
      <w:pPr>
        <w:pStyle w:val="Heading1"/>
        <w:numPr>
          <w:ilvl w:val="0"/>
          <w:numId w:val="1"/>
        </w:numPr>
        <w:spacing w:after="240"/>
        <w:rPr/>
      </w:pPr>
      <w:bookmarkStart w:name="_Toc146050431" w:id="208"/>
      <w:r w:rsidR="002B3394">
        <w:rPr/>
        <w:t>Youssef</w:t>
      </w:r>
      <w:bookmarkEnd w:id="208"/>
    </w:p>
    <w:p w:rsidR="588620A3" w:rsidP="300C2540" w:rsidRDefault="588620A3" w14:paraId="0D3519A2" w14:textId="60E5FED6">
      <w:pPr>
        <w:pStyle w:val="Heading1"/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447DF7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262626" w:themeColor="text1" w:themeTint="D9" w:themeShade="FF"/>
          <w:sz w:val="30"/>
          <w:szCs w:val="30"/>
          <w:lang w:val="en-US"/>
        </w:rPr>
        <w:t>Password Manager System Overview Notes:</w:t>
      </w:r>
    </w:p>
    <w:p w:rsidR="588620A3" w:rsidP="300C2540" w:rsidRDefault="588620A3" w14:paraId="10686436" w14:textId="0690F733">
      <w:pPr>
        <w:pStyle w:val="Heading1"/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447DF7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447DF7"/>
          <w:sz w:val="24"/>
          <w:szCs w:val="24"/>
          <w:lang w:val="en-US"/>
        </w:rPr>
        <w:t>Actors</w:t>
      </w:r>
    </w:p>
    <w:p w:rsidR="588620A3" w:rsidP="300C2540" w:rsidRDefault="588620A3" w14:paraId="1296383B" w14:textId="0D254826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User</w:t>
      </w:r>
    </w:p>
    <w:p w:rsidR="588620A3" w:rsidP="300C2540" w:rsidRDefault="588620A3" w14:paraId="3A797D73" w14:textId="0525E370">
      <w:pPr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262626" w:themeColor="text1" w:themeTint="D9" w:themeShade="FF"/>
          <w:sz w:val="32"/>
          <w:szCs w:val="32"/>
          <w:lang w:val="en-US"/>
        </w:rPr>
      </w:pPr>
      <w:hyperlink r:id="Ra3eb02fd719941cb">
        <w:r w:rsidRPr="300C2540" w:rsidR="588620A3">
          <w:rPr>
            <w:rStyle w:val="Hyperlink"/>
            <w:rFonts w:ascii="Arial" w:hAnsi="Arial" w:eastAsia="Arial" w:cs="Arial"/>
            <w:b w:val="0"/>
            <w:bCs w:val="0"/>
            <w:i w:val="1"/>
            <w:iCs w:val="1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Use Cases</w:t>
        </w:r>
      </w:hyperlink>
    </w:p>
    <w:tbl>
      <w:tblPr>
        <w:tblStyle w:val="TableNormal"/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00C2540" w:rsidTr="300C2540" w14:paraId="5E106996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449197D1" w14:textId="778A1B7D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77B56C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>Ess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31369DDA" w14:textId="2559FE45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7150B8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150B8"/>
                <w:sz w:val="24"/>
                <w:szCs w:val="24"/>
                <w:lang w:val="en-US"/>
              </w:rPr>
              <w:t>Recommende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4F319017" w14:textId="13F1C816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F2A74D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F2A74D"/>
                <w:sz w:val="24"/>
                <w:szCs w:val="24"/>
                <w:lang w:val="en-US"/>
              </w:rPr>
              <w:t>Optional</w:t>
            </w:r>
          </w:p>
        </w:tc>
      </w:tr>
      <w:tr w:rsidR="300C2540" w:rsidTr="300C2540" w14:paraId="1A0D7883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584831AA" w14:textId="6B377991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1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Setup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03D36180" w14:textId="798A3014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150B8"/>
                <w:sz w:val="24"/>
                <w:szCs w:val="24"/>
                <w:lang w:val="en-US"/>
              </w:rPr>
              <w:t xml:space="preserve">R1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Audi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52139AE3" w14:textId="2D33AB50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F2A74D"/>
                <w:sz w:val="24"/>
                <w:szCs w:val="24"/>
                <w:lang w:val="en-US"/>
              </w:rPr>
              <w:t>O1-</w:t>
            </w: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 xml:space="preserve">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Share Credentials to non-users (with password rotation)</w:t>
            </w:r>
          </w:p>
        </w:tc>
      </w:tr>
      <w:tr w:rsidR="300C2540" w:rsidTr="300C2540" w14:paraId="6A27365C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347470E3" w14:textId="375152F7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2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Regis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5042CC95" w14:textId="688C20E2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150B8"/>
                <w:sz w:val="24"/>
                <w:szCs w:val="24"/>
                <w:lang w:val="en-US"/>
              </w:rPr>
              <w:t>R2-</w:t>
            </w: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 xml:space="preserve">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Modify Setting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152C3290" w14:textId="0CB38B9C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F2A74D"/>
                <w:sz w:val="24"/>
                <w:szCs w:val="24"/>
                <w:lang w:val="en-US"/>
              </w:rPr>
              <w:t xml:space="preserve">O2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Store Sensitive Data</w:t>
            </w:r>
          </w:p>
        </w:tc>
      </w:tr>
      <w:tr w:rsidR="300C2540" w:rsidTr="300C2540" w14:paraId="10ABDEC1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68AB488F" w14:textId="6A7502C8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3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Updat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18EEF13C" w14:textId="11BF7957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150B8"/>
                <w:sz w:val="24"/>
                <w:szCs w:val="24"/>
                <w:lang w:val="en-US"/>
              </w:rPr>
              <w:t xml:space="preserve">R3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Recover Acces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08E65C54" w14:textId="37F62AE2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37BF949A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221CB0EC" w14:textId="773D8DE3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4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Remov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7B73C002" w14:textId="501CC994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150B8"/>
                <w:sz w:val="24"/>
                <w:szCs w:val="24"/>
                <w:lang w:val="en-US"/>
              </w:rPr>
              <w:t>R4-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7150B8"/>
                <w:sz w:val="24"/>
                <w:szCs w:val="24"/>
                <w:lang w:val="en-US"/>
              </w:rPr>
              <w:t xml:space="preserve">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Wipe Account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2A007239" w14:textId="30263166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3EC8B534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6BF56FAC" w14:textId="4F2D5FDB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5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AutoFill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266E6CFB" w14:textId="5603B8EE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0A05B8EB" w14:textId="76AC50BC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3E6B396E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0E7C9966" w14:textId="1583DC98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6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Manually En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75995575" w14:textId="4796B2C7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20255F27" w14:textId="5A612DC1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22673B46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718612E7" w14:textId="71D0D47C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7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Generate Passwor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2A9D69EF" w14:textId="41728C17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67951B5F" w14:textId="4C9022AC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05DB4934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1892E8CA" w14:textId="317AFF6C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8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Ex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40BAA0D6" w14:textId="48029565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3CF950B5" w14:textId="3A359265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64601087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6F3936A4" w14:textId="287CE0C0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>E9-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 xml:space="preserve"> Im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389C2819" w14:textId="7F852E05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7757AE9C" w14:textId="6BB7BB01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5AEB8376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2A0B4D99" w14:textId="3A61DB42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 xml:space="preserve">E10- 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0C6AB789" w14:textId="622AB411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45805BB5" w14:textId="30338C02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  <w:tr w:rsidR="300C2540" w:rsidTr="300C2540" w14:paraId="0002AF7E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42B6253B" w14:textId="2AB4D144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77B56C"/>
                <w:sz w:val="24"/>
                <w:szCs w:val="24"/>
                <w:lang w:val="en-US"/>
              </w:rPr>
              <w:t>E11-</w:t>
            </w: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 xml:space="preserve"> Un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01518BA0" w14:textId="29DACE19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:rsidR="300C2540" w:rsidP="300C2540" w:rsidRDefault="300C2540" w14:paraId="28D2177F" w14:textId="4A3DEE23">
            <w:pPr>
              <w:spacing w:before="0" w:beforeAutospacing="off" w:after="0" w:afterAutospacing="off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</w:pPr>
            <w:r w:rsidRPr="300C2540" w:rsidR="300C254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595959" w:themeColor="text1" w:themeTint="A6" w:themeShade="FF"/>
                <w:sz w:val="24"/>
                <w:szCs w:val="24"/>
                <w:lang w:val="en-US"/>
              </w:rPr>
              <w:t>-</w:t>
            </w:r>
          </w:p>
        </w:tc>
      </w:tr>
    </w:tbl>
    <w:p w:rsidR="588620A3" w:rsidP="300C2540" w:rsidRDefault="588620A3" w14:paraId="02A0D1F5" w14:textId="07EB48D8">
      <w:pPr>
        <w:pStyle w:val="Heading2"/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447DF7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447DF7"/>
          <w:sz w:val="24"/>
          <w:szCs w:val="24"/>
          <w:lang w:val="en-US"/>
        </w:rPr>
        <w:t>Additional Notes:</w:t>
      </w:r>
    </w:p>
    <w:p w:rsidR="588620A3" w:rsidP="300C2540" w:rsidRDefault="588620A3" w14:paraId="521C5D18" w14:textId="2CAE7F63">
      <w:pPr>
        <w:pStyle w:val="Heading3"/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Possible Testing Method</w:t>
      </w:r>
    </w:p>
    <w:p w:rsidR="588620A3" w:rsidP="300C2540" w:rsidRDefault="588620A3" w14:paraId="5BE0EA1B" w14:textId="702188C6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1"/>
          <w:iCs w:val="1"/>
          <w:caps w:val="0"/>
          <w:smallCaps w:val="0"/>
          <w:noProof w:val="0"/>
          <w:color w:val="7150B8"/>
          <w:sz w:val="24"/>
          <w:szCs w:val="24"/>
          <w:lang w:val="en-US"/>
        </w:rPr>
        <w:t xml:space="preserve">Cognitive walkthroughs </w:t>
      </w: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are a form of expert review in which a</w:t>
      </w:r>
    </w:p>
    <w:p w:rsidR="588620A3" w:rsidP="300C2540" w:rsidRDefault="588620A3" w14:paraId="0696750F" w14:textId="115C02B1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usability expert completes a given task with an assigned tool. While</w:t>
      </w:r>
    </w:p>
    <w:p w:rsidR="588620A3" w:rsidP="300C2540" w:rsidRDefault="588620A3" w14:paraId="4582C234" w14:textId="221D6384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completing this task, the evaluator will role-play, responding to</w:t>
      </w:r>
    </w:p>
    <w:p w:rsidR="588620A3" w:rsidP="300C2540" w:rsidRDefault="588620A3" w14:paraId="01B27758" w14:textId="538DBA38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e tool’s interface and taking actions only as the role-played user</w:t>
      </w:r>
    </w:p>
    <w:p w:rsidR="588620A3" w:rsidP="300C2540" w:rsidRDefault="588620A3" w14:paraId="136EB75A" w14:textId="40E00B58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would. As they complete the tasks, the evaluators apply a</w:t>
      </w:r>
    </w:p>
    <w:p w:rsidR="588620A3" w:rsidP="300C2540" w:rsidRDefault="588620A3" w14:paraId="61A3E7C0" w14:textId="57F0E512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ink-aloud protocol, describing what they see, identifying how</w:t>
      </w:r>
    </w:p>
    <w:p w:rsidR="588620A3" w:rsidP="300C2540" w:rsidRDefault="588620A3" w14:paraId="638D0C6C" w14:textId="26829CBC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ey discover features, and describing any confusion they encounter</w:t>
      </w:r>
    </w:p>
    <w:p w:rsidR="588620A3" w:rsidP="300C2540" w:rsidRDefault="588620A3" w14:paraId="373510FB" w14:textId="500ECEE1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as they complete the task.</w:t>
      </w:r>
    </w:p>
    <w:p w:rsidR="588620A3" w:rsidP="300C2540" w:rsidRDefault="588620A3" w14:paraId="200FFF03" w14:textId="7C79E71D">
      <w:pPr>
        <w:pStyle w:val="Heading3"/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Weaknessess and inconveniences found in most password managers</w:t>
      </w:r>
    </w:p>
    <w:p w:rsidR="588620A3" w:rsidP="300C2540" w:rsidRDefault="588620A3" w14:paraId="783771F7" w14:textId="1ECE01E3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EC4C3A"/>
          <w:sz w:val="24"/>
          <w:szCs w:val="24"/>
          <w:lang w:val="en-US"/>
        </w:rPr>
        <w:t>Challenge01:</w:t>
      </w: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 xml:space="preserve"> ((E6) Manually enter credential):</w:t>
      </w:r>
    </w:p>
    <w:p w:rsidR="588620A3" w:rsidP="300C2540" w:rsidRDefault="588620A3" w14:paraId="44D60CDE" w14:textId="6C9690BD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Due to the difficulty of reading and entering these</w:t>
      </w:r>
    </w:p>
    <w:p w:rsidR="588620A3" w:rsidP="300C2540" w:rsidRDefault="588620A3" w14:paraId="439F978C" w14:textId="42EF825B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passwords (e.g. 0 and O), they noted that this was the most difficult and</w:t>
      </w:r>
    </w:p>
    <w:p w:rsidR="588620A3" w:rsidP="300C2540" w:rsidRDefault="588620A3" w14:paraId="36445C96" w14:textId="61724C03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annoying of all the tasks they completed. Only 1Password X aided</w:t>
      </w:r>
    </w:p>
    <w:p w:rsidR="588620A3" w:rsidP="300C2540" w:rsidRDefault="588620A3" w14:paraId="7F3C962A" w14:textId="24E781DB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is process, highlighting characters based on character class</w:t>
      </w:r>
    </w:p>
    <w:p w:rsidR="588620A3" w:rsidP="300C2540" w:rsidRDefault="588620A3" w14:paraId="5D24B16A" w14:textId="07E37EDA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((E6-P3) Distinguish password characters), making it easier to read</w:t>
      </w:r>
    </w:p>
    <w:p w:rsidR="588620A3" w:rsidP="300C2540" w:rsidRDefault="588620A3" w14:paraId="2BD8D103" w14:textId="0C90DBA9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e password to be entered on the mobile device.</w:t>
      </w: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595959" w:themeColor="text1" w:themeTint="A6" w:themeShade="FF"/>
          <w:sz w:val="24"/>
          <w:szCs w:val="24"/>
          <w:u w:val="single"/>
          <w:lang w:val="en-US"/>
        </w:rPr>
        <w:t xml:space="preserve"> Possible Solution: Modality-aware password generation.</w:t>
      </w:r>
    </w:p>
    <w:p w:rsidR="588620A3" w:rsidP="300C2540" w:rsidRDefault="588620A3" w14:paraId="2630E10A" w14:textId="6E667398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="588620A3">
        <w:drawing>
          <wp:inline wp14:editId="576F6481" wp14:anchorId="42262B73">
            <wp:extent cx="4572000" cy="1733550"/>
            <wp:effectExtent l="0" t="0" r="0" b="0"/>
            <wp:docPr id="880340224" name="" descr="https://slid-users-assets-v1-mumbai.s3.ap-south-1.amazonaws.com/public/image_upload/8202f0df67e1487e8ad4586cbc347f34/0d119818-7ba8-49a1-a36b-87e091ea367b.pn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0d1a5f14e0e4d1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8620A3" w:rsidP="300C2540" w:rsidRDefault="588620A3" w14:paraId="265A4D9C" w14:textId="69632EFB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Research could investigate password generation that factors in the devices where</w:t>
      </w:r>
    </w:p>
    <w:p w:rsidR="588620A3" w:rsidP="300C2540" w:rsidRDefault="588620A3" w14:paraId="45A5CAF7" w14:textId="1405CC0F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e password will be entered, making it easier to enter generated</w:t>
      </w:r>
    </w:p>
    <w:p w:rsidR="588620A3" w:rsidP="300C2540" w:rsidRDefault="588620A3" w14:paraId="13A49406" w14:textId="08E42F0D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passwords. This research could be modeled after and extend the</w:t>
      </w:r>
    </w:p>
    <w:p w:rsidR="588620A3" w:rsidP="300C2540" w:rsidRDefault="588620A3" w14:paraId="56EABD46" w14:textId="4746B57C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work of Greene et al. [12], which examined generating passwords</w:t>
      </w:r>
    </w:p>
    <w:p w:rsidR="588620A3" w:rsidP="300C2540" w:rsidRDefault="588620A3" w14:paraId="6BAB171B" w14:textId="743D293C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at were easier to enter on mobile keyboards.</w:t>
      </w:r>
    </w:p>
    <w:p w:rsidR="588620A3" w:rsidP="300C2540" w:rsidRDefault="588620A3" w14:paraId="383E168D" w14:textId="0DF19E2B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EC4C3A"/>
          <w:sz w:val="24"/>
          <w:szCs w:val="24"/>
          <w:lang w:val="en-US"/>
        </w:rPr>
        <w:t>Challenge02:</w:t>
      </w: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 xml:space="preserve"> Interface Designs.</w:t>
      </w: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 xml:space="preserve"> While completing tasks, evaluators were</w:t>
      </w:r>
    </w:p>
    <w:p w:rsidR="588620A3" w:rsidP="300C2540" w:rsidRDefault="588620A3" w14:paraId="180F3EC3" w14:textId="096467E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consistently disappointed with various aspects of the managers'</w:t>
      </w:r>
    </w:p>
    <w:p w:rsidR="588620A3" w:rsidP="300C2540" w:rsidRDefault="588620A3" w14:paraId="49EFA1E0" w14:textId="29A05125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interfaces. Most commonly, problems arose due to confusion when</w:t>
      </w:r>
    </w:p>
    <w:p w:rsidR="588620A3" w:rsidP="300C2540" w:rsidRDefault="588620A3" w14:paraId="3D896DD7" w14:textId="56D99268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 xml:space="preserve">attempting to locate features or settings </w:t>
      </w: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9B46B3"/>
          <w:sz w:val="24"/>
          <w:szCs w:val="24"/>
          <w:lang w:val="en-US"/>
        </w:rPr>
        <w:t>((R2) Modify settings)</w:t>
      </w: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. This</w:t>
      </w:r>
    </w:p>
    <w:p w:rsidR="588620A3" w:rsidP="300C2540" w:rsidRDefault="588620A3" w14:paraId="605930F8" w14:textId="2C25CEE6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difficulty was often caused by a combination of those features</w:t>
      </w:r>
    </w:p>
    <w:p w:rsidR="588620A3" w:rsidP="300C2540" w:rsidRDefault="588620A3" w14:paraId="5BD72BDF" w14:textId="30A721CD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and settings being deeply nested in menus or named using non-</w:t>
      </w:r>
    </w:p>
    <w:p w:rsidR="588620A3" w:rsidP="300C2540" w:rsidRDefault="588620A3" w14:paraId="4E976BCE" w14:textId="68C82A15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obvious vernacular. For example, Chrome groups manager features</w:t>
      </w:r>
    </w:p>
    <w:p w:rsidR="588620A3" w:rsidP="300C2540" w:rsidRDefault="588620A3" w14:paraId="0839DE68" w14:textId="08FC9130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under the label "autofill", which may not be a meaningful term to</w:t>
      </w:r>
    </w:p>
    <w:p w:rsidR="588620A3" w:rsidP="300C2540" w:rsidRDefault="588620A3" w14:paraId="74383C40" w14:textId="62C1B06D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many users (as it was not initially to our evaluators), as opposed</w:t>
      </w:r>
    </w:p>
    <w:p w:rsidR="588620A3" w:rsidP="300C2540" w:rsidRDefault="588620A3" w14:paraId="1E0CD899" w14:textId="5EEC8229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o "privacy and security", where many users might expect it. Issues</w:t>
      </w:r>
    </w:p>
    <w:p w:rsidR="588620A3" w:rsidP="300C2540" w:rsidRDefault="588620A3" w14:paraId="52B7BC13" w14:textId="29B79063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such as these caused our evaluators to spend considerable time</w:t>
      </w:r>
    </w:p>
    <w:p w:rsidR="588620A3" w:rsidP="300C2540" w:rsidRDefault="588620A3" w14:paraId="1E1F7A98" w14:textId="012291A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locating these items, and for some users may prevent them from realizing the feature or setting exists.</w:t>
      </w: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595959" w:themeColor="text1" w:themeTint="A6" w:themeShade="FF"/>
          <w:sz w:val="24"/>
          <w:szCs w:val="24"/>
          <w:u w:val="single"/>
          <w:lang w:val="en-US"/>
        </w:rPr>
        <w:t xml:space="preserve"> Possible Solution: Searchable Settings with proper wording.</w:t>
      </w:r>
    </w:p>
    <w:p w:rsidR="588620A3" w:rsidP="300C2540" w:rsidRDefault="588620A3" w14:paraId="0F6862D4" w14:textId="09C1D809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EC4C3A"/>
          <w:sz w:val="24"/>
          <w:szCs w:val="24"/>
          <w:lang w:val="en-US"/>
        </w:rPr>
        <w:t xml:space="preserve">Challenge03: </w:t>
      </w: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s</w:t>
      </w: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 xml:space="preserve">everal managers used password strength meters within their password generators </w:t>
      </w: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((E7) Generate password)</w:t>
      </w: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. These meters included visual indicators</w:t>
      </w:r>
    </w:p>
    <w:p w:rsidR="588620A3" w:rsidP="300C2540" w:rsidRDefault="588620A3" w14:paraId="330FD149" w14:textId="067994B4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and colors to describe the strength of the password. The evaluators</w:t>
      </w:r>
    </w:p>
    <w:p w:rsidR="588620A3" w:rsidP="300C2540" w:rsidRDefault="588620A3" w14:paraId="05B3CBF4" w14:textId="0826C142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noted that this gave them confidence that their selected generation</w:t>
      </w:r>
    </w:p>
    <w:p w:rsidR="588620A3" w:rsidP="300C2540" w:rsidRDefault="588620A3" w14:paraId="5F8DB87C" w14:textId="397A65C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settings were secure. Ideally, managers could find ways to</w:t>
      </w:r>
    </w:p>
    <w:p w:rsidR="588620A3" w:rsidP="300C2540" w:rsidRDefault="588620A3" w14:paraId="67113E21" w14:textId="541FEC33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incorporate more of these simple, easy-to-understand indicators</w:t>
      </w:r>
    </w:p>
    <w:p w:rsidR="588620A3" w:rsidP="300C2540" w:rsidRDefault="588620A3" w14:paraId="440EF339" w14:textId="0EE2692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rough the manager to help users identify when they are using</w:t>
      </w:r>
    </w:p>
    <w:p w:rsidR="588620A3" w:rsidP="300C2540" w:rsidRDefault="588620A3" w14:paraId="37BBFFC7" w14:textId="732A653D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the managers correctly.</w:t>
      </w:r>
    </w:p>
    <w:p w:rsidR="588620A3" w:rsidP="300C2540" w:rsidRDefault="588620A3" w14:paraId="23071836" w14:textId="447FC28E">
      <w:pPr>
        <w:pStyle w:val="Heading3"/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Essential Use Cases and Descriptions</w:t>
      </w:r>
    </w:p>
    <w:p w:rsidR="588620A3" w:rsidP="300C2540" w:rsidRDefault="588620A3" w14:paraId="5EA15738" w14:textId="38B4B97D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1: Setup Manager (login, signup)</w:t>
      </w:r>
    </w:p>
    <w:p w:rsidR="588620A3" w:rsidP="300C2540" w:rsidRDefault="588620A3" w14:paraId="633D6D8D" w14:textId="6322EA64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create a new account (signup) or log into an existing one (login) to access their password manager.</w:t>
      </w:r>
    </w:p>
    <w:p w:rsidR="588620A3" w:rsidP="300C2540" w:rsidRDefault="588620A3" w14:paraId="679C6162" w14:textId="52796D7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2: Register Credential</w:t>
      </w:r>
    </w:p>
    <w:p w:rsidR="588620A3" w:rsidP="300C2540" w:rsidRDefault="588620A3" w14:paraId="4A8FA141" w14:textId="1C065D7C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add new login credentials (username and password) for websites or applications to their password manager.</w:t>
      </w:r>
    </w:p>
    <w:p w:rsidR="588620A3" w:rsidP="300C2540" w:rsidRDefault="588620A3" w14:paraId="70F1A33B" w14:textId="07B23A46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3: Update Credential</w:t>
      </w:r>
    </w:p>
    <w:p w:rsidR="588620A3" w:rsidP="300C2540" w:rsidRDefault="588620A3" w14:paraId="10C0D1EB" w14:textId="6BB7F035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edit and update existing login credentials stored in their password manager.</w:t>
      </w:r>
    </w:p>
    <w:p w:rsidR="588620A3" w:rsidP="300C2540" w:rsidRDefault="588620A3" w14:paraId="311AA5D9" w14:textId="255D205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4: Remove Credential</w:t>
      </w:r>
    </w:p>
    <w:p w:rsidR="588620A3" w:rsidP="300C2540" w:rsidRDefault="588620A3" w14:paraId="504AB831" w14:textId="1FB7A072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delete login credentials they no longer need from their password manager.</w:t>
      </w:r>
    </w:p>
    <w:p w:rsidR="588620A3" w:rsidP="300C2540" w:rsidRDefault="588620A3" w14:paraId="5EF61FD2" w14:textId="59D44FCD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5: AutoFill Credential</w:t>
      </w:r>
    </w:p>
    <w:p w:rsidR="588620A3" w:rsidP="300C2540" w:rsidRDefault="588620A3" w14:paraId="71B3BE56" w14:textId="530B289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The password manager can automatically fill in login credentials when users visit websites or apps, streamlining the login process.</w:t>
      </w:r>
    </w:p>
    <w:p w:rsidR="588620A3" w:rsidP="300C2540" w:rsidRDefault="588620A3" w14:paraId="0C7AA106" w14:textId="058A4693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7: Generate Password</w:t>
      </w:r>
    </w:p>
    <w:p w:rsidR="588620A3" w:rsidP="300C2540" w:rsidRDefault="588620A3" w14:paraId="53030517" w14:textId="5F9CC371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use the password manager to generate strong, unique passwords for new accounts or to replace weak passwords.</w:t>
      </w:r>
    </w:p>
    <w:p w:rsidR="588620A3" w:rsidP="300C2540" w:rsidRDefault="588620A3" w14:paraId="7DA6A272" w14:textId="0F44F1CF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8: Export Credentials</w:t>
      </w:r>
    </w:p>
    <w:p w:rsidR="588620A3" w:rsidP="300C2540" w:rsidRDefault="588620A3" w14:paraId="055C0118" w14:textId="5E445ECC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The password manager can export login credentials for usage across multiple devices, ensuring users have access to their passwords everywhere.</w:t>
      </w:r>
    </w:p>
    <w:p w:rsidR="588620A3" w:rsidP="300C2540" w:rsidRDefault="588620A3" w14:paraId="3C345D28" w14:textId="02CF5484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9: Import Credentials:</w:t>
      </w:r>
    </w:p>
    <w:p w:rsidR="588620A3" w:rsidP="300C2540" w:rsidRDefault="588620A3" w14:paraId="3F53FA50" w14:textId="73ECE3F1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The password manager can import login credentials for availability purposes.</w:t>
      </w:r>
    </w:p>
    <w:p w:rsidR="588620A3" w:rsidP="300C2540" w:rsidRDefault="588620A3" w14:paraId="277AA042" w14:textId="3A63F1B5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9: Lock Manager</w:t>
      </w:r>
    </w:p>
    <w:p w:rsidR="588620A3" w:rsidP="300C2540" w:rsidRDefault="588620A3" w14:paraId="6D4F3FBF" w14:textId="7CB54DAB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 xml:space="preserve">- Users can lock their password manager, preventing access to stored credentials for security purposes or even set a timeout period for the application to lockout. </w:t>
      </w:r>
    </w:p>
    <w:p w:rsidR="588620A3" w:rsidP="300C2540" w:rsidRDefault="588620A3" w14:paraId="43434A06" w14:textId="5E6B3FD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7B56C"/>
          <w:sz w:val="24"/>
          <w:szCs w:val="24"/>
          <w:lang w:val="en-US"/>
        </w:rPr>
        <w:t>E10: Unlock Manager</w:t>
      </w:r>
    </w:p>
    <w:p w:rsidR="588620A3" w:rsidP="300C2540" w:rsidRDefault="588620A3" w14:paraId="6616A44D" w14:textId="4948540A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 xml:space="preserve">- After locking, users can unlock the password manager by only providing their master password. </w:t>
      </w:r>
    </w:p>
    <w:p w:rsidR="588620A3" w:rsidP="300C2540" w:rsidRDefault="588620A3" w14:paraId="76DB3352" w14:textId="0F06BEFC">
      <w:pPr>
        <w:pStyle w:val="Heading3"/>
        <w:keepNext w:val="1"/>
        <w:keepLines w:val="1"/>
        <w:spacing w:before="460"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Recommened Use Cases and Descriptions</w:t>
      </w:r>
    </w:p>
    <w:p w:rsidR="588620A3" w:rsidP="300C2540" w:rsidRDefault="588620A3" w14:paraId="4B7A88B9" w14:textId="40C1EE47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  <w:t>R1: Audit Credentials</w:t>
      </w:r>
    </w:p>
    <w:p w:rsidR="588620A3" w:rsidP="300C2540" w:rsidRDefault="588620A3" w14:paraId="6576F6A9" w14:textId="41D96389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review and audit the security of their stored credentials, checking for weak or duplicated passwords.</w:t>
      </w:r>
    </w:p>
    <w:p w:rsidR="588620A3" w:rsidP="300C2540" w:rsidRDefault="588620A3" w14:paraId="386554A0" w14:textId="6382C6B8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  <w:t>R2: Modify Settings</w:t>
      </w:r>
    </w:p>
    <w:p w:rsidR="588620A3" w:rsidP="300C2540" w:rsidRDefault="588620A3" w14:paraId="4561E2D5" w14:textId="7B398312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customize settings within the password manager, such as changing master passwords, enabling or disabling features, and adjusting security preferences.</w:t>
      </w:r>
    </w:p>
    <w:p w:rsidR="588620A3" w:rsidP="300C2540" w:rsidRDefault="588620A3" w14:paraId="2B360A94" w14:textId="7755A599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  <w:t>R3: Recover Access</w:t>
      </w:r>
    </w:p>
    <w:p w:rsidR="588620A3" w:rsidP="300C2540" w:rsidRDefault="588620A3" w14:paraId="00A51568" w14:textId="3229686B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In case of a forgotten master password, users can initiate a recovery process to regain access to their password manager account.</w:t>
      </w:r>
    </w:p>
    <w:p w:rsidR="588620A3" w:rsidP="300C2540" w:rsidRDefault="588620A3" w14:paraId="23C43FB6" w14:textId="4E07FD72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7150B8"/>
          <w:sz w:val="24"/>
          <w:szCs w:val="24"/>
          <w:lang w:val="en-US"/>
        </w:rPr>
        <w:t>R4: Wipe Account</w:t>
      </w:r>
    </w:p>
    <w:p w:rsidR="588620A3" w:rsidP="300C2540" w:rsidRDefault="588620A3" w14:paraId="1474F4C6" w14:textId="11865BC4">
      <w:pPr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</w:pPr>
      <w:r w:rsidRPr="300C2540" w:rsidR="588620A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US"/>
        </w:rPr>
        <w:t>- Users can permanently delete all data and credentials stored in their password manager account, ensuring data privacy in the event of an account closure.</w:t>
      </w:r>
    </w:p>
    <w:p w:rsidR="300C2540" w:rsidP="300C2540" w:rsidRDefault="300C2540" w14:paraId="3C8E5325" w14:textId="2BB3D06F">
      <w:pPr>
        <w:pStyle w:val="Normal"/>
      </w:pPr>
    </w:p>
    <w:p w:rsidR="002B3394" w:rsidP="009D3CA3" w:rsidRDefault="002B3394" w14:paraId="2B0BFD8E" w14:textId="77777777">
      <w:pPr>
        <w:pStyle w:val="Heading1"/>
        <w:spacing w:after="240"/>
        <w:rPr>
          <w:sz w:val="36"/>
          <w:szCs w:val="36"/>
        </w:rPr>
      </w:pPr>
      <w:bookmarkStart w:name="_Toc499635698" w:id="209"/>
      <w:bookmarkEnd w:id="207"/>
    </w:p>
    <w:p w:rsidR="002B3394" w:rsidP="009D3CA3" w:rsidRDefault="002B3394" w14:paraId="6CADB688" w14:textId="77777777">
      <w:pPr>
        <w:pStyle w:val="Heading1"/>
        <w:spacing w:after="240"/>
        <w:rPr>
          <w:sz w:val="36"/>
          <w:szCs w:val="36"/>
        </w:rPr>
      </w:pPr>
    </w:p>
    <w:p w:rsidR="002B3394" w:rsidP="009D3CA3" w:rsidRDefault="002B3394" w14:paraId="460AF0D6" w14:textId="77777777">
      <w:pPr>
        <w:pStyle w:val="Heading1"/>
        <w:spacing w:after="240"/>
        <w:rPr>
          <w:sz w:val="36"/>
          <w:szCs w:val="36"/>
        </w:rPr>
      </w:pPr>
    </w:p>
    <w:p w:rsidRPr="00C01B29" w:rsidR="009D3CA3" w:rsidP="009D3CA3" w:rsidRDefault="002B3394" w14:paraId="180B8CC6" w14:textId="5F406FB9">
      <w:pPr>
        <w:pStyle w:val="Heading1"/>
        <w:spacing w:after="240"/>
      </w:pPr>
      <w:bookmarkStart w:name="_Toc146050432" w:id="210"/>
      <w:r>
        <w:rPr>
          <w:sz w:val="36"/>
          <w:szCs w:val="36"/>
        </w:rPr>
        <w:t>Extra ideas (Draft)</w:t>
      </w:r>
      <w:bookmarkEnd w:id="210"/>
    </w:p>
    <w:bookmarkEnd w:id="209"/>
    <w:p w:rsidR="009D3CA3" w:rsidRDefault="009D3CA3" w14:paraId="60BD5CC6" w14:textId="306CF302">
      <w:pPr>
        <w:rPr>
          <w:rFonts w:asciiTheme="majorHAnsi" w:hAnsiTheme="majorHAnsi" w:eastAsiaTheme="majorEastAsia" w:cstheme="majorBidi"/>
          <w:b/>
          <w:bCs/>
          <w:color w:val="365F91" w:themeColor="accent1" w:themeShade="BF"/>
          <w:sz w:val="36"/>
          <w:szCs w:val="36"/>
        </w:rPr>
      </w:pPr>
    </w:p>
    <w:sectPr w:rsidR="009D3CA3" w:rsidSect="00F7535E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440B" w:rsidP="00CA0258" w:rsidRDefault="00A3440B" w14:paraId="2A28F6CC" w14:textId="77777777">
      <w:pPr>
        <w:spacing w:after="0" w:line="240" w:lineRule="auto"/>
      </w:pPr>
      <w:r>
        <w:separator/>
      </w:r>
    </w:p>
  </w:endnote>
  <w:endnote w:type="continuationSeparator" w:id="0">
    <w:p w:rsidR="00A3440B" w:rsidP="00CA0258" w:rsidRDefault="00A3440B" w14:paraId="4B477BFA" w14:textId="77777777">
      <w:pPr>
        <w:spacing w:after="0" w:line="240" w:lineRule="auto"/>
      </w:pPr>
      <w:r>
        <w:continuationSeparator/>
      </w:r>
    </w:p>
  </w:endnote>
  <w:endnote w:type="continuationNotice" w:id="1">
    <w:p w:rsidR="00A3440B" w:rsidRDefault="00A3440B" w14:paraId="1CC2966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IGF D+ Arial,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E3FD9" w:rsidP="009F5D93" w:rsidRDefault="005E3FD9" w14:paraId="2AFA7D00" w14:textId="77777777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color="808080" w:themeColor="background1" w:themeShade="80" w:sz="18" w:space="0"/>
        <w:insideV w:val="single" w:color="808080" w:themeColor="background1" w:themeShade="80" w:sz="18" w:space="0"/>
      </w:tblBorders>
      <w:tblLook w:val="04A0" w:firstRow="1" w:lastRow="0" w:firstColumn="1" w:lastColumn="0" w:noHBand="0" w:noVBand="1"/>
    </w:tblPr>
    <w:tblGrid>
      <w:gridCol w:w="876"/>
      <w:gridCol w:w="7433"/>
    </w:tblGrid>
    <w:tr w:rsidR="005E3FD9" w14:paraId="74D61D9E" w14:textId="77777777">
      <w:tc>
        <w:tcPr>
          <w:tcW w:w="918" w:type="dxa"/>
        </w:tcPr>
        <w:p w:rsidRPr="00796232" w:rsidR="005E3FD9" w:rsidRDefault="005E3FD9" w14:paraId="31BEBD37" w14:textId="636554D3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Pr="004B2AA1" w:rsid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:rsidRPr="00796232" w:rsidR="005E3FD9" w:rsidRDefault="005E3FD9" w14:paraId="7D6DB56D" w14:textId="77777777">
          <w:pPr>
            <w:pStyle w:val="Footer"/>
            <w:rPr>
              <w:sz w:val="18"/>
              <w:szCs w:val="18"/>
            </w:rPr>
          </w:pPr>
        </w:p>
      </w:tc>
    </w:tr>
  </w:tbl>
  <w:p w:rsidR="005E3FD9" w:rsidRDefault="005E3FD9" w14:paraId="553B1C8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440B" w:rsidP="00CA0258" w:rsidRDefault="00A3440B" w14:paraId="111636CF" w14:textId="77777777">
      <w:pPr>
        <w:spacing w:after="0" w:line="240" w:lineRule="auto"/>
      </w:pPr>
      <w:r>
        <w:separator/>
      </w:r>
    </w:p>
  </w:footnote>
  <w:footnote w:type="continuationSeparator" w:id="0">
    <w:p w:rsidR="00A3440B" w:rsidP="00CA0258" w:rsidRDefault="00A3440B" w14:paraId="1022EDFB" w14:textId="77777777">
      <w:pPr>
        <w:spacing w:after="0" w:line="240" w:lineRule="auto"/>
      </w:pPr>
      <w:r>
        <w:continuationSeparator/>
      </w:r>
    </w:p>
  </w:footnote>
  <w:footnote w:type="continuationNotice" w:id="1">
    <w:p w:rsidR="00A3440B" w:rsidRDefault="00A3440B" w14:paraId="3E83C99B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hint="default" w:ascii="Symbol" w:hAnsi="Symbol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hint="default" w:ascii="Calibri" w:hAnsi="Calibri" w:cs="Calibri" w:eastAsiaTheme="minorEastAsia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hint="default" w:ascii="Symbol" w:hAnsi="Symbol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hint="default" w:ascii="Wingdings" w:hAnsi="Wingdings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color="auto" w:sz="0" w:space="0" w:frame="1"/>
        <w:vertAlign w:val="baseline"/>
      </w:rPr>
    </w:lvl>
  </w:abstractNum>
  <w:abstractNum w:abstractNumId="15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5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976767247">
    <w:abstractNumId w:val="10"/>
  </w:num>
  <w:num w:numId="2" w16cid:durableId="153494182">
    <w:abstractNumId w:val="23"/>
  </w:num>
  <w:num w:numId="3" w16cid:durableId="144006035">
    <w:abstractNumId w:val="9"/>
  </w:num>
  <w:num w:numId="4" w16cid:durableId="175199395">
    <w:abstractNumId w:val="24"/>
  </w:num>
  <w:num w:numId="5" w16cid:durableId="1773813645">
    <w:abstractNumId w:val="6"/>
  </w:num>
  <w:num w:numId="6" w16cid:durableId="1418097009">
    <w:abstractNumId w:val="22"/>
  </w:num>
  <w:num w:numId="7" w16cid:durableId="295989434">
    <w:abstractNumId w:val="15"/>
  </w:num>
  <w:num w:numId="8" w16cid:durableId="919943606">
    <w:abstractNumId w:val="21"/>
  </w:num>
  <w:num w:numId="9" w16cid:durableId="1272129286">
    <w:abstractNumId w:val="8"/>
  </w:num>
  <w:num w:numId="10" w16cid:durableId="2140569464">
    <w:abstractNumId w:val="26"/>
  </w:num>
  <w:num w:numId="11" w16cid:durableId="1437754509">
    <w:abstractNumId w:val="2"/>
  </w:num>
  <w:num w:numId="12" w16cid:durableId="1300725620">
    <w:abstractNumId w:val="20"/>
  </w:num>
  <w:num w:numId="13" w16cid:durableId="685522886">
    <w:abstractNumId w:val="28"/>
  </w:num>
  <w:num w:numId="14" w16cid:durableId="1124538318">
    <w:abstractNumId w:val="27"/>
  </w:num>
  <w:num w:numId="15" w16cid:durableId="2008942669">
    <w:abstractNumId w:val="18"/>
  </w:num>
  <w:num w:numId="16" w16cid:durableId="378166433">
    <w:abstractNumId w:val="17"/>
  </w:num>
  <w:num w:numId="17" w16cid:durableId="1635715958">
    <w:abstractNumId w:val="25"/>
  </w:num>
  <w:num w:numId="18" w16cid:durableId="1675763039">
    <w:abstractNumId w:val="13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3"/>
  </w:num>
  <w:num w:numId="22" w16cid:durableId="955067663">
    <w:abstractNumId w:val="7"/>
  </w:num>
  <w:num w:numId="23" w16cid:durableId="514078201">
    <w:abstractNumId w:val="5"/>
  </w:num>
  <w:num w:numId="24" w16cid:durableId="688456044">
    <w:abstractNumId w:val="16"/>
  </w:num>
  <w:num w:numId="25" w16cid:durableId="1822306241">
    <w:abstractNumId w:val="19"/>
  </w:num>
  <w:num w:numId="26" w16cid:durableId="134026214">
    <w:abstractNumId w:val="12"/>
  </w:num>
  <w:num w:numId="27" w16cid:durableId="1435243825">
    <w:abstractNumId w:val="4"/>
  </w:num>
  <w:num w:numId="28" w16cid:durableId="675546655">
    <w:abstractNumId w:val="0"/>
  </w:num>
  <w:num w:numId="29" w16cid:durableId="816337645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trackRevisions w:val="false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1060"/>
    <w:rsid w:val="00A9324E"/>
    <w:rsid w:val="00A953AA"/>
    <w:rsid w:val="00A9611B"/>
    <w:rsid w:val="00AB0739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5222"/>
    <w:rsid w:val="00B377ED"/>
    <w:rsid w:val="00B402F5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0C2540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8620A3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0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hAnsi="Garamond" w:eastAsia="Times New Roman" w:cs="Times New Roman"/>
      <w:i/>
      <w:spacing w:val="5"/>
      <w:kern w:val="20"/>
      <w:sz w:val="24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styleId="Heading4Char" w:customStyle="1">
    <w:name w:val="Heading 4 Char"/>
    <w:basedOn w:val="DefaultParagraphFont"/>
    <w:link w:val="Heading4"/>
    <w:rsid w:val="00CA0258"/>
    <w:rPr>
      <w:rFonts w:ascii="Garamond" w:hAnsi="Garamond" w:eastAsia="Times New Roman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CA0258"/>
  </w:style>
  <w:style w:type="character" w:styleId="Heading1Char" w:customStyle="1">
    <w:name w:val="Heading 1 Char"/>
    <w:basedOn w:val="DefaultParagraphFont"/>
    <w:link w:val="Heading1"/>
    <w:uiPriority w:val="9"/>
    <w:rsid w:val="0039593B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39593B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LightGrid-Accent11" w:customStyle="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styleId="SubtitleItalic" w:customStyle="1">
    <w:name w:val="Subtitle Italic"/>
    <w:next w:val="BodyText"/>
    <w:rsid w:val="009F5D93"/>
    <w:pPr>
      <w:spacing w:line="320" w:lineRule="exact"/>
    </w:pPr>
    <w:rPr>
      <w:rFonts w:ascii="Tahoma" w:hAnsi="Tahoma" w:eastAsia="Times New Roman" w:cs="Times New Roman"/>
      <w:i/>
      <w:color w:val="808080"/>
      <w:spacing w:val="20"/>
      <w:kern w:val="28"/>
      <w:sz w:val="28"/>
      <w:szCs w:val="40"/>
    </w:rPr>
  </w:style>
  <w:style w:type="paragraph" w:styleId="TitleCover" w:customStyle="1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hAnsi="Verdana" w:eastAsia="Times New Roman" w:cs="Times New Roman"/>
      <w:b/>
      <w:spacing w:val="20"/>
      <w:kern w:val="28"/>
      <w:sz w:val="60"/>
      <w:szCs w:val="72"/>
    </w:rPr>
  </w:style>
  <w:style w:type="character" w:styleId="TitleCoverChar" w:customStyle="1">
    <w:name w:val="Title Cover Char"/>
    <w:basedOn w:val="DefaultParagraphFont"/>
    <w:link w:val="TitleCover"/>
    <w:rsid w:val="009F5D93"/>
    <w:rPr>
      <w:rFonts w:ascii="Verdana" w:hAnsi="Verdana" w:eastAsia="Times New Roman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hAnsi="Verdana" w:eastAsia="Times New Roman" w:cs="Times New Roman"/>
      <w:spacing w:val="20"/>
      <w:kern w:val="28"/>
      <w:sz w:val="48"/>
      <w:szCs w:val="60"/>
    </w:rPr>
  </w:style>
  <w:style w:type="character" w:styleId="TitleChar" w:customStyle="1">
    <w:name w:val="Title Char"/>
    <w:basedOn w:val="DefaultParagraphFont"/>
    <w:link w:val="Title"/>
    <w:rsid w:val="009F5D93"/>
    <w:rPr>
      <w:rFonts w:ascii="Verdana" w:hAnsi="Verdana" w:eastAsia="Times New Roman" w:cs="Times New Roman"/>
      <w:spacing w:val="20"/>
      <w:kern w:val="28"/>
      <w:sz w:val="48"/>
      <w:szCs w:val="60"/>
      <w:lang w:val="en-US"/>
    </w:rPr>
  </w:style>
  <w:style w:type="paragraph" w:styleId="CompanyName" w:customStyle="1">
    <w:name w:val="Company Name"/>
    <w:basedOn w:val="Normal"/>
    <w:rsid w:val="009F5D93"/>
    <w:pPr>
      <w:keepNext/>
      <w:keepLines/>
      <w:pBdr>
        <w:bottom w:val="single" w:color="999999" w:sz="6" w:space="2"/>
      </w:pBdr>
      <w:spacing w:after="0" w:line="220" w:lineRule="atLeast"/>
    </w:pPr>
    <w:rPr>
      <w:rFonts w:ascii="Verdana" w:hAnsi="Verdana" w:eastAsia="Times New Roman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styleId="Author" w:customStyle="1">
    <w:name w:val="Author"/>
    <w:autoRedefine/>
    <w:rsid w:val="009F5D93"/>
    <w:pPr>
      <w:spacing w:before="960" w:after="240" w:line="240" w:lineRule="auto"/>
      <w:contextualSpacing/>
    </w:pPr>
    <w:rPr>
      <w:rFonts w:ascii="Tahoma" w:hAnsi="Tahoma" w:eastAsia="Times New Roman" w:cs="Times New Roman"/>
      <w:iCs/>
      <w:spacing w:val="10"/>
      <w:szCs w:val="20"/>
    </w:rPr>
  </w:style>
  <w:style w:type="paragraph" w:styleId="Jury" w:customStyle="1">
    <w:name w:val="Jury"/>
    <w:qFormat/>
    <w:rsid w:val="009F5D93"/>
    <w:pPr>
      <w:spacing w:before="240" w:after="240" w:line="240" w:lineRule="auto"/>
      <w:contextualSpacing/>
    </w:pPr>
    <w:rPr>
      <w:rFonts w:ascii="Tahoma" w:hAnsi="Tahoma" w:eastAsia="Times New Roman" w:cs="Times New Roman"/>
      <w:spacing w:val="20"/>
      <w:kern w:val="28"/>
      <w:szCs w:val="40"/>
    </w:rPr>
  </w:style>
  <w:style w:type="paragraph" w:styleId="TOCTitle" w:customStyle="1">
    <w:name w:val="TOC Title"/>
    <w:autoRedefine/>
    <w:rsid w:val="009F5D93"/>
    <w:pPr>
      <w:spacing w:after="0" w:line="240" w:lineRule="auto"/>
    </w:pPr>
    <w:rPr>
      <w:rFonts w:ascii="Tahoma" w:hAnsi="Tahoma" w:eastAsia="Times New Roman" w:cs="Times New Roman"/>
      <w:b/>
      <w:spacing w:val="-4"/>
      <w:sz w:val="28"/>
      <w:szCs w:val="20"/>
    </w:rPr>
  </w:style>
  <w:style w:type="paragraph" w:styleId="IntroHeading" w:customStyle="1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hAnsi="Times New Roman" w:eastAsia="Times New Roman" w:cs="Arial"/>
      <w:color w:val="auto"/>
      <w:sz w:val="24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E33B82"/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CM27" w:customStyle="1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hAnsi="KHIGF D+ Arial," w:eastAsia="Times New Roman" w:cs="Arial"/>
      <w:sz w:val="24"/>
      <w:szCs w:val="24"/>
    </w:rPr>
  </w:style>
  <w:style w:type="paragraph" w:styleId="Default" w:customStyle="1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styleId="TableGrid0" w:customStyle="1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0d24a6db60a2438f" /><Relationship Type="http://schemas.openxmlformats.org/officeDocument/2006/relationships/hyperlink" Target="https://userlab.utk.edu/files/papers/ruoti/2021/simmons2021systematization.pdf" TargetMode="External" Id="Ra3eb02fd719941cb" /><Relationship Type="http://schemas.openxmlformats.org/officeDocument/2006/relationships/image" Target="/media/image2.png" Id="R20d1a5f14e0e4d1d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02706-90ae-4f61-b91c-8916088b2c5d}"/>
      </w:docPartPr>
      <w:docPartBody>
        <w:p w14:paraId="171054F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4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Qatar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e</dc:creator>
  <keywords/>
  <lastModifiedBy>Youssef Sherif Talaat Ezzat Ali</lastModifiedBy>
  <revision>5</revision>
  <dcterms:created xsi:type="dcterms:W3CDTF">2023-02-22T12:50:00.0000000Z</dcterms:created>
  <dcterms:modified xsi:type="dcterms:W3CDTF">2023-09-20T18:53:04.663090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